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508B" w:rsidRDefault="00C2419B" w:rsidP="005F5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caps/>
          <w:sz w:val="28"/>
          <w:szCs w:val="20"/>
          <w:lang w:eastAsia="ru-RU"/>
        </w:rPr>
        <w:t>ДОРОЖНАЯ КАРТА</w:t>
      </w:r>
    </w:p>
    <w:p w:rsidR="00B80522" w:rsidRPr="005F508B" w:rsidRDefault="005F508B" w:rsidP="005F508B">
      <w:pPr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hAnsi="Arial" w:cs="Arial"/>
          <w:b/>
          <w:sz w:val="28"/>
          <w:szCs w:val="28"/>
        </w:rPr>
        <w:t xml:space="preserve">по переходу на дистанционное обучение и организации образовательного процесса </w:t>
      </w:r>
      <w:r>
        <w:rPr>
          <w:rFonts w:ascii="Arial" w:hAnsi="Arial" w:cs="Arial"/>
          <w:b/>
          <w:sz w:val="28"/>
          <w:szCs w:val="28"/>
        </w:rPr>
        <w:br/>
      </w:r>
      <w:r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  <w:r w:rsidR="00EE6C4E">
        <w:rPr>
          <w:rFonts w:ascii="Arial" w:hAnsi="Arial" w:cs="Arial"/>
          <w:b/>
          <w:sz w:val="28"/>
          <w:szCs w:val="28"/>
        </w:rPr>
        <w:t>МКОУ «</w:t>
      </w:r>
      <w:proofErr w:type="spellStart"/>
      <w:r w:rsidR="00EE6C4E">
        <w:rPr>
          <w:rFonts w:ascii="Arial" w:hAnsi="Arial" w:cs="Arial"/>
          <w:b/>
          <w:sz w:val="28"/>
          <w:szCs w:val="28"/>
        </w:rPr>
        <w:t>Стальская</w:t>
      </w:r>
      <w:proofErr w:type="spellEnd"/>
      <w:r w:rsidR="00EE6C4E">
        <w:rPr>
          <w:rFonts w:ascii="Arial" w:hAnsi="Arial" w:cs="Arial"/>
          <w:b/>
          <w:sz w:val="28"/>
          <w:szCs w:val="28"/>
        </w:rPr>
        <w:t xml:space="preserve"> СОШ №2</w:t>
      </w:r>
      <w:r w:rsidR="00862778" w:rsidRPr="00862778">
        <w:rPr>
          <w:rFonts w:ascii="Arial" w:hAnsi="Arial" w:cs="Arial"/>
          <w:b/>
          <w:sz w:val="28"/>
          <w:szCs w:val="28"/>
        </w:rPr>
        <w:t>»</w:t>
      </w:r>
    </w:p>
    <w:p w:rsidR="00714164" w:rsidRPr="005F508B" w:rsidRDefault="005F508B" w:rsidP="005F508B">
      <w:pPr>
        <w:jc w:val="center"/>
        <w:rPr>
          <w:rFonts w:ascii="Arial" w:hAnsi="Arial" w:cs="Arial"/>
        </w:rPr>
      </w:pPr>
      <w:r w:rsidRPr="005F508B">
        <w:rPr>
          <w:rFonts w:ascii="Arial" w:hAnsi="Arial" w:cs="Arial"/>
        </w:rPr>
        <w:t xml:space="preserve">в рамках реализации приказа </w:t>
      </w:r>
      <w:proofErr w:type="spellStart"/>
      <w:r w:rsidRPr="005F508B">
        <w:rPr>
          <w:rFonts w:ascii="Arial" w:hAnsi="Arial" w:cs="Arial"/>
        </w:rPr>
        <w:t>Минобрнауки</w:t>
      </w:r>
      <w:proofErr w:type="spellEnd"/>
      <w:r w:rsidRPr="005F508B">
        <w:rPr>
          <w:rFonts w:ascii="Arial" w:hAnsi="Arial" w:cs="Arial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</w:t>
      </w:r>
      <w:proofErr w:type="spellStart"/>
      <w:r w:rsidRPr="005F508B">
        <w:rPr>
          <w:rFonts w:ascii="Arial" w:hAnsi="Arial" w:cs="Arial"/>
        </w:rPr>
        <w:t>коронавирусной</w:t>
      </w:r>
      <w:proofErr w:type="spellEnd"/>
      <w:r w:rsidRPr="005F508B">
        <w:rPr>
          <w:rFonts w:ascii="Arial" w:hAnsi="Arial" w:cs="Arial"/>
        </w:rPr>
        <w:t xml:space="preserve"> инфекции на территории Российской Федерации»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7"/>
        <w:gridCol w:w="8301"/>
        <w:gridCol w:w="2473"/>
        <w:gridCol w:w="2903"/>
      </w:tblGrid>
      <w:tr w:rsidR="00D05C7A" w:rsidRPr="002F6203" w:rsidTr="003E3F30">
        <w:trPr>
          <w:trHeight w:val="315"/>
          <w:tblHeader/>
        </w:trPr>
        <w:tc>
          <w:tcPr>
            <w:tcW w:w="877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2F6203" w:rsidRDefault="00714164" w:rsidP="002F620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vAlign w:val="bottom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2473" w:type="dxa"/>
          </w:tcPr>
          <w:p w:rsidR="00714164" w:rsidRPr="002F6203" w:rsidRDefault="005F508B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</w:p>
        </w:tc>
        <w:tc>
          <w:tcPr>
            <w:tcW w:w="2903" w:type="dxa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DE5A88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DE5A88" w:rsidRPr="002F6203" w:rsidRDefault="00DE5A8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E5A88" w:rsidRPr="002F6203" w:rsidRDefault="00D73CA4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учение  и проработка федеральных нормативных документов – нормативной базы применения дистанционных образовательных технологий и дистанционного обучения</w:t>
            </w:r>
          </w:p>
        </w:tc>
        <w:tc>
          <w:tcPr>
            <w:tcW w:w="2473" w:type="dxa"/>
          </w:tcPr>
          <w:p w:rsidR="00DE5A88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DE5A8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03" w:type="dxa"/>
          </w:tcPr>
          <w:p w:rsidR="00D73CA4" w:rsidRPr="002F6203" w:rsidRDefault="00EE6C4E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.о</w:t>
            </w: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д</w:t>
            </w:r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ректор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маров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Г.Н.</w:t>
            </w:r>
          </w:p>
          <w:p w:rsidR="002F6203" w:rsidRDefault="00EE6C4E" w:rsidP="00EE6C4E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.о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Зам. Директора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схабов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Х.А.</w:t>
            </w:r>
          </w:p>
          <w:p w:rsidR="002F6203" w:rsidRPr="002F6203" w:rsidRDefault="002F6203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(далее администрация школы)</w:t>
            </w:r>
          </w:p>
        </w:tc>
      </w:tr>
      <w:tr w:rsidR="00D05C7A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14164" w:rsidRPr="002F6203" w:rsidRDefault="00714164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714164" w:rsidRPr="002F6203" w:rsidRDefault="002D34A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473" w:type="dxa"/>
          </w:tcPr>
          <w:p w:rsidR="00714164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2D34AB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03" w:type="dxa"/>
          </w:tcPr>
          <w:p w:rsidR="00714164" w:rsidRPr="002F6203" w:rsidRDefault="00D73CA4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F93FE6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93FE6" w:rsidRPr="002F6203" w:rsidRDefault="00F93FE6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F93FE6" w:rsidRPr="002F6203" w:rsidRDefault="00F93FE6" w:rsidP="00564C4F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473" w:type="dxa"/>
          </w:tcPr>
          <w:p w:rsidR="00F93FE6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F93FE6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03" w:type="dxa"/>
          </w:tcPr>
          <w:p w:rsidR="00F93FE6" w:rsidRPr="002F6203" w:rsidRDefault="00EE6C4E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Методист по Икт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Хайбулаев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Г.М.</w:t>
            </w:r>
          </w:p>
        </w:tc>
      </w:tr>
      <w:tr w:rsidR="00201D31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D73CA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оставление списка баз цифрового контента,  электронных учебников и учебных пособий </w:t>
            </w:r>
          </w:p>
        </w:tc>
        <w:tc>
          <w:tcPr>
            <w:tcW w:w="2473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03" w:type="dxa"/>
          </w:tcPr>
          <w:p w:rsidR="00201D31" w:rsidRPr="002F6203" w:rsidRDefault="00EE6C4E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Методист по Икт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Хайбулаев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Г.М.</w:t>
            </w:r>
          </w:p>
        </w:tc>
      </w:tr>
      <w:tr w:rsidR="00201D31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инструментов виртуальной коммуникации, которые рекомендуются учителям  для организации дистанционного обучения</w:t>
            </w:r>
          </w:p>
        </w:tc>
        <w:tc>
          <w:tcPr>
            <w:tcW w:w="2473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03" w:type="dxa"/>
          </w:tcPr>
          <w:p w:rsidR="00201D31" w:rsidRPr="002F6203" w:rsidRDefault="00EE6C4E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.о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Зам директора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схабов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Х.А.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EE6C4E" w:rsidRPr="002F6203" w:rsidRDefault="00EE6C4E" w:rsidP="00041FC7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ординация работы МО по внедрению в учебный процесс дистанционных технологий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5.03.2020</w:t>
            </w:r>
          </w:p>
        </w:tc>
        <w:tc>
          <w:tcPr>
            <w:tcW w:w="2903" w:type="dxa"/>
          </w:tcPr>
          <w:p w:rsidR="00EE6C4E" w:rsidRPr="002F6203" w:rsidRDefault="00EE6C4E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.О.Зам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директора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схабов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Х.А.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EE6C4E" w:rsidRPr="002F6203" w:rsidRDefault="00EE6C4E" w:rsidP="000A0E2C">
            <w:pPr>
              <w:pStyle w:val="TableParagraph"/>
              <w:spacing w:before="42" w:line="237" w:lineRule="auto"/>
              <w:ind w:left="9" w:right="1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здание приказов о переходе на дистанционное обучение, в том числе о назначении лиц, ответственных:</w:t>
            </w:r>
          </w:p>
          <w:p w:rsidR="00EE6C4E" w:rsidRPr="002F6203" w:rsidRDefault="00EE6C4E" w:rsidP="000A0E2C">
            <w:pPr>
              <w:pStyle w:val="TableParagraph"/>
              <w:spacing w:before="3"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организацию перехода на дистанционное обучение;</w:t>
            </w:r>
          </w:p>
          <w:p w:rsidR="00EE6C4E" w:rsidRPr="002F6203" w:rsidRDefault="00EE6C4E" w:rsidP="000A0E2C">
            <w:pPr>
              <w:pStyle w:val="TableParagraph"/>
              <w:spacing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lastRenderedPageBreak/>
              <w:t>-за информирование участников образовательных отношений;</w:t>
            </w:r>
          </w:p>
          <w:p w:rsidR="00EE6C4E" w:rsidRPr="002F6203" w:rsidRDefault="00EE6C4E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>-за организацию дистанционного обучения в каждом отдельном классе.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О 06.04.2020</w:t>
            </w:r>
          </w:p>
        </w:tc>
        <w:tc>
          <w:tcPr>
            <w:tcW w:w="2903" w:type="dxa"/>
          </w:tcPr>
          <w:p w:rsidR="00EE6C4E" w:rsidRPr="002F6203" w:rsidRDefault="00EE6C4E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EE6C4E" w:rsidRPr="002F6203" w:rsidRDefault="00EE6C4E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sz w:val="28"/>
                <w:szCs w:val="28"/>
              </w:rPr>
              <w:t>Актуализация локальных актов по вопросам организации и осуществления дистанционного обучения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spacing w:line="273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</w:p>
          <w:p w:rsidR="00EE6C4E" w:rsidRPr="002F6203" w:rsidRDefault="00EE6C4E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sz w:val="28"/>
                <w:szCs w:val="28"/>
              </w:rPr>
              <w:t>школы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EE6C4E" w:rsidRPr="002F6203" w:rsidRDefault="00EE6C4E" w:rsidP="008F7593">
            <w:pPr>
              <w:pStyle w:val="TableParagraph"/>
              <w:spacing w:before="8" w:line="237" w:lineRule="auto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EE6C4E" w:rsidRPr="002F6203" w:rsidRDefault="00EE6C4E" w:rsidP="008F7593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тренировочных подключений обучающихся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before="3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spacing w:before="135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, </w:t>
            </w:r>
            <w:proofErr w:type="gramStart"/>
            <w:r w:rsidRPr="002F6203">
              <w:rPr>
                <w:sz w:val="28"/>
                <w:szCs w:val="28"/>
              </w:rPr>
              <w:t>классные</w:t>
            </w:r>
            <w:proofErr w:type="gramEnd"/>
          </w:p>
          <w:p w:rsidR="00EE6C4E" w:rsidRPr="002F6203" w:rsidRDefault="00EE6C4E" w:rsidP="008F7593">
            <w:pPr>
              <w:pStyle w:val="TableParagraph"/>
              <w:spacing w:before="3" w:line="266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EE6C4E" w:rsidRPr="002F6203" w:rsidRDefault="00EE6C4E" w:rsidP="008F7593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</w:t>
            </w:r>
            <w:proofErr w:type="gramStart"/>
            <w:r w:rsidRPr="002F6203">
              <w:rPr>
                <w:sz w:val="28"/>
                <w:szCs w:val="28"/>
              </w:rPr>
              <w:t>о-</w:t>
            </w:r>
            <w:proofErr w:type="gramEnd"/>
            <w:r w:rsidRPr="002F6203">
              <w:rPr>
                <w:sz w:val="28"/>
                <w:szCs w:val="28"/>
              </w:rPr>
              <w:t xml:space="preserve"> телекоммуникационной сети «Интернет», о 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  <w:p w:rsidR="00EE6C4E" w:rsidRPr="002F6203" w:rsidRDefault="00EE6C4E" w:rsidP="008F7593">
            <w:pPr>
              <w:pStyle w:val="TableParagraph"/>
              <w:spacing w:before="3" w:line="271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*в соответствии с п.5 Методических рекомендаций для педагогов по проведению уроков с применением дистанционных образовательных технологий в образовательных организациях Республики Башкортостан, направленных письмом Министерства образования и науки Республики Башкортостан от 23.03.2020 №06-25/89, от 27.03.2020 № 04-05/327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spacing w:before="7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EE6C4E" w:rsidRPr="002F6203" w:rsidRDefault="00EE6C4E" w:rsidP="008F7593">
            <w:pPr>
              <w:pStyle w:val="TableParagraph"/>
              <w:spacing w:before="8"/>
              <w:rPr>
                <w:b/>
                <w:sz w:val="28"/>
                <w:szCs w:val="28"/>
              </w:rPr>
            </w:pPr>
          </w:p>
          <w:p w:rsidR="00EE6C4E" w:rsidRPr="002F6203" w:rsidRDefault="00EE6C4E" w:rsidP="008F7593">
            <w:pPr>
              <w:pStyle w:val="TableParagraph"/>
              <w:spacing w:before="3" w:line="271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 руководители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EE6C4E" w:rsidRPr="002F6203" w:rsidRDefault="00EE6C4E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EE6C4E" w:rsidRPr="002F6203" w:rsidRDefault="00EE6C4E" w:rsidP="008F7593">
            <w:pPr>
              <w:pStyle w:val="TableParagraph"/>
              <w:spacing w:before="2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ind w:left="5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EE6C4E" w:rsidRPr="002F6203" w:rsidRDefault="00EE6C4E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EE6C4E" w:rsidRPr="002F6203" w:rsidRDefault="00EE6C4E" w:rsidP="008F7593">
            <w:pPr>
              <w:pStyle w:val="TableParagraph"/>
              <w:spacing w:before="61" w:line="237" w:lineRule="auto"/>
              <w:ind w:left="23" w:right="303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несение изменений в режим работы общеобразовательной организации: корректировка расписания уроков, занятий внеурочной деятельности;</w:t>
            </w:r>
          </w:p>
          <w:p w:rsidR="00EE6C4E" w:rsidRPr="002F6203" w:rsidRDefault="00EE6C4E" w:rsidP="008F7593">
            <w:pPr>
              <w:pStyle w:val="TableParagraph"/>
              <w:spacing w:before="1" w:line="242" w:lineRule="auto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орректировка продолжительности уроков, занятий внеурочной деятельности, перерывов между ними.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spacing w:line="265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EE6C4E" w:rsidRPr="002F6203" w:rsidRDefault="00EE6C4E" w:rsidP="003E3F30">
            <w:pPr>
              <w:pStyle w:val="TableParagraph"/>
              <w:spacing w:before="37" w:line="237" w:lineRule="auto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ключение в расписание уроков классных часов, проводимых в режиме онлайн, с привлечением социальных педагогов, психологов, педагогических работников обучения, применяемых в изложении материала, форм обратной связи, ссылок на применяемые электронные образовательные ресурсы;</w:t>
            </w:r>
          </w:p>
          <w:p w:rsidR="00EE6C4E" w:rsidRPr="002F6203" w:rsidRDefault="00EE6C4E" w:rsidP="00862778">
            <w:pPr>
              <w:pStyle w:val="TableParagraph"/>
              <w:spacing w:before="6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 применяемые электронные образовательные ресурсы;</w:t>
            </w:r>
          </w:p>
          <w:p w:rsidR="00EE6C4E" w:rsidRPr="002F6203" w:rsidRDefault="00EE6C4E" w:rsidP="008F7593">
            <w:pPr>
              <w:pStyle w:val="TableParagraph"/>
              <w:spacing w:before="4"/>
              <w:ind w:left="2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EE6C4E" w:rsidRPr="002F6203" w:rsidRDefault="00EE6C4E" w:rsidP="008F7593">
            <w:pPr>
              <w:pStyle w:val="TableParagraph"/>
              <w:spacing w:before="193" w:line="242" w:lineRule="auto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EE6C4E" w:rsidRPr="002F6203" w:rsidRDefault="00EE6C4E" w:rsidP="008F7593">
            <w:pPr>
              <w:pStyle w:val="TableParagraph"/>
              <w:spacing w:before="11"/>
              <w:ind w:left="8" w:right="80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нформирование каждого участника образовательных отношений о формах организации дистанционного обучения, внесенных изменениях в расписание уроков, занятий внеурочной деятельности, их времени, продолжительности, способах обратной связи, в том числе: размещение указанной информации на официальном сайте общеобразовательной организации;</w:t>
            </w:r>
          </w:p>
          <w:p w:rsidR="00EE6C4E" w:rsidRPr="002F6203" w:rsidRDefault="00EE6C4E" w:rsidP="00862778">
            <w:pPr>
              <w:pStyle w:val="TableParagraph"/>
              <w:spacing w:before="1" w:line="242" w:lineRule="auto"/>
              <w:ind w:left="23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егулярная актуализация информации на официальном сайте общеобразовательной организации.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spacing w:line="264" w:lineRule="exact"/>
              <w:ind w:left="5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ответственный</w:t>
            </w:r>
            <w:proofErr w:type="gramEnd"/>
            <w:r w:rsidRPr="002F6203">
              <w:rPr>
                <w:sz w:val="28"/>
                <w:szCs w:val="28"/>
              </w:rPr>
              <w:t xml:space="preserve"> за информирование участников образовательных отношений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EE6C4E" w:rsidRPr="002F6203" w:rsidRDefault="00EE6C4E" w:rsidP="008F7593">
            <w:pPr>
              <w:pStyle w:val="TableParagraph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Организация и проведение разъяснительной и консультативной работы с родителями (законными представителями) </w:t>
            </w:r>
            <w:proofErr w:type="gramStart"/>
            <w:r w:rsidRPr="002F6203">
              <w:rPr>
                <w:sz w:val="28"/>
                <w:szCs w:val="28"/>
              </w:rPr>
              <w:t>обучающихся</w:t>
            </w:r>
            <w:proofErr w:type="gramEnd"/>
            <w:r w:rsidRPr="002F6203">
              <w:rPr>
                <w:sz w:val="28"/>
                <w:szCs w:val="28"/>
              </w:rPr>
              <w:t xml:space="preserve"> по вопросам организации дистанционного обучения по каждому </w:t>
            </w:r>
            <w:r w:rsidRPr="002F6203">
              <w:rPr>
                <w:sz w:val="28"/>
                <w:szCs w:val="28"/>
              </w:rPr>
              <w:lastRenderedPageBreak/>
              <w:t>учебному предмету, в том числе для обучающихся на дому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lastRenderedPageBreak/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EE6C4E" w:rsidRPr="002F6203" w:rsidRDefault="00EE6C4E" w:rsidP="002F6203">
            <w:pPr>
              <w:pStyle w:val="TableParagraph"/>
              <w:spacing w:before="1"/>
              <w:ind w:left="2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lastRenderedPageBreak/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ind w:left="4" w:right="631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lastRenderedPageBreak/>
              <w:t>классные руководители, учителя-</w:t>
            </w:r>
          </w:p>
          <w:p w:rsidR="00EE6C4E" w:rsidRPr="002F6203" w:rsidRDefault="00EE6C4E" w:rsidP="008F7593">
            <w:pPr>
              <w:pStyle w:val="TableParagraph"/>
              <w:spacing w:before="11"/>
              <w:ind w:left="4" w:right="30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lastRenderedPageBreak/>
              <w:t>предметники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8F7593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роведение </w:t>
            </w:r>
            <w:proofErr w:type="gramStart"/>
            <w:r w:rsidRPr="002F6203">
              <w:rPr>
                <w:sz w:val="28"/>
                <w:szCs w:val="28"/>
              </w:rPr>
              <w:t>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  <w:proofErr w:type="gramEnd"/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line="261" w:lineRule="exact"/>
              <w:ind w:left="12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3.04.2020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spacing w:line="261" w:lineRule="exact"/>
              <w:ind w:left="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EE6C4E" w:rsidRPr="002F6203" w:rsidRDefault="00EE6C4E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EE6C4E" w:rsidRPr="002F6203" w:rsidRDefault="00EE6C4E" w:rsidP="008F7593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существления контроля текущей успеваемости и своевременного выставления текущих оценок в электронный классный журнал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EE6C4E" w:rsidRPr="002F6203" w:rsidRDefault="00EE6C4E" w:rsidP="002F6203">
            <w:pPr>
              <w:pStyle w:val="TableParagraph"/>
              <w:spacing w:before="135"/>
              <w:ind w:left="18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03" w:type="dxa"/>
          </w:tcPr>
          <w:p w:rsidR="00EE6C4E" w:rsidRPr="002F6203" w:rsidRDefault="00EE6C4E" w:rsidP="002F6203">
            <w:pPr>
              <w:pStyle w:val="TableParagraph"/>
              <w:spacing w:before="135"/>
              <w:ind w:right="57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дминистрация школы</w:t>
            </w:r>
            <w:r w:rsidRPr="002F6203">
              <w:rPr>
                <w:sz w:val="28"/>
                <w:szCs w:val="28"/>
              </w:rPr>
              <w:t>, классные руководители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EE6C4E" w:rsidRPr="002F6203" w:rsidRDefault="00EE6C4E" w:rsidP="008F7593">
            <w:pPr>
              <w:pStyle w:val="TableParagraph"/>
              <w:spacing w:before="126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рганизации дистанционного обучения в общеобразовательной организации:</w:t>
            </w:r>
          </w:p>
          <w:p w:rsidR="00EE6C4E" w:rsidRPr="002F6203" w:rsidRDefault="00EE6C4E" w:rsidP="008F7593">
            <w:pPr>
              <w:pStyle w:val="TableParagraph"/>
              <w:spacing w:before="1" w:line="242" w:lineRule="auto"/>
              <w:ind w:left="8" w:right="105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line="237" w:lineRule="auto"/>
              <w:ind w:left="25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</w:t>
            </w:r>
          </w:p>
          <w:p w:rsidR="00EE6C4E" w:rsidRPr="002F6203" w:rsidRDefault="00EE6C4E" w:rsidP="002F6203">
            <w:pPr>
              <w:pStyle w:val="TableParagraph"/>
              <w:spacing w:line="264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дистанционн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spacing w:before="2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  <w:r>
              <w:rPr>
                <w:sz w:val="28"/>
                <w:szCs w:val="28"/>
              </w:rPr>
              <w:t xml:space="preserve"> школы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EE6C4E" w:rsidRPr="002F6203" w:rsidRDefault="00EE6C4E" w:rsidP="008F7593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before="2" w:line="274" w:lineRule="exact"/>
              <w:ind w:left="33" w:right="27" w:firstLine="4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огласно плану ОО</w:t>
            </w:r>
          </w:p>
        </w:tc>
        <w:tc>
          <w:tcPr>
            <w:tcW w:w="2903" w:type="dxa"/>
          </w:tcPr>
          <w:p w:rsidR="00EE6C4E" w:rsidRPr="002F6203" w:rsidRDefault="00EE6C4E" w:rsidP="008F7593">
            <w:pPr>
              <w:pStyle w:val="TableParagraph"/>
              <w:spacing w:before="5"/>
              <w:rPr>
                <w:b/>
                <w:sz w:val="28"/>
                <w:szCs w:val="28"/>
              </w:rPr>
            </w:pPr>
          </w:p>
          <w:p w:rsidR="00EE6C4E" w:rsidRPr="002F6203" w:rsidRDefault="00EE6C4E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</w:tc>
      </w:tr>
      <w:tr w:rsidR="00EE6C4E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E6C4E" w:rsidRPr="002F6203" w:rsidRDefault="00EE6C4E" w:rsidP="008F7593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онсультации учителей  по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473" w:type="dxa"/>
          </w:tcPr>
          <w:p w:rsidR="00EE6C4E" w:rsidRPr="002F6203" w:rsidRDefault="00EE6C4E" w:rsidP="002F6203">
            <w:pPr>
              <w:pStyle w:val="TableParagraph"/>
              <w:spacing w:before="138" w:line="237" w:lineRule="auto"/>
              <w:ind w:left="273" w:right="242" w:firstLine="48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 действия дистанционного обучения</w:t>
            </w:r>
          </w:p>
        </w:tc>
        <w:tc>
          <w:tcPr>
            <w:tcW w:w="2903" w:type="dxa"/>
          </w:tcPr>
          <w:p w:rsidR="00EE6C4E" w:rsidRPr="002F6203" w:rsidRDefault="00EE6C4E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</w:tc>
      </w:tr>
      <w:tr w:rsidR="003E3F30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E3F30" w:rsidRPr="002F6203" w:rsidRDefault="003E3F30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E3F30" w:rsidRPr="002F6203" w:rsidRDefault="003E3F30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дготовка предложений для 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473" w:type="dxa"/>
          </w:tcPr>
          <w:p w:rsidR="003E3F30" w:rsidRPr="002F6203" w:rsidRDefault="003E3F30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5.03.2020</w:t>
            </w:r>
          </w:p>
        </w:tc>
        <w:tc>
          <w:tcPr>
            <w:tcW w:w="2903" w:type="dxa"/>
          </w:tcPr>
          <w:p w:rsidR="003E3F30" w:rsidRPr="002F6203" w:rsidRDefault="003E3F30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</w:tc>
      </w:tr>
      <w:tr w:rsidR="003E3F30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E3F30" w:rsidRPr="002F6203" w:rsidRDefault="003E3F30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E3F30" w:rsidRPr="002F6203" w:rsidRDefault="003E3F30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варианта проведения мероприятий промежуточной аттестации для учащихся  с использованием сервисов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ов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тестового инструментария ЭИОС</w:t>
            </w:r>
          </w:p>
        </w:tc>
        <w:tc>
          <w:tcPr>
            <w:tcW w:w="2473" w:type="dxa"/>
          </w:tcPr>
          <w:p w:rsidR="003E3F30" w:rsidRPr="002F6203" w:rsidRDefault="003E3F30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о 01.05.2020</w:t>
            </w:r>
          </w:p>
        </w:tc>
        <w:tc>
          <w:tcPr>
            <w:tcW w:w="2903" w:type="dxa"/>
          </w:tcPr>
          <w:p w:rsidR="003E3F30" w:rsidRDefault="003E3F30" w:rsidP="002F6203">
            <w:pPr>
              <w:spacing w:after="0" w:line="240" w:lineRule="auto"/>
              <w:ind w:left="71" w:right="139"/>
              <w:rPr>
                <w:sz w:val="28"/>
                <w:szCs w:val="28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  <w:p w:rsidR="003E3F30" w:rsidRPr="002F6203" w:rsidRDefault="003E3F30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 Руководители МО</w:t>
            </w:r>
          </w:p>
        </w:tc>
      </w:tr>
      <w:tr w:rsidR="003E3F30" w:rsidRPr="002F6203" w:rsidTr="003E3F30">
        <w:trPr>
          <w:trHeight w:val="315"/>
        </w:trPr>
        <w:tc>
          <w:tcPr>
            <w:tcW w:w="87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E3F30" w:rsidRPr="003E3F30" w:rsidRDefault="003E3F30" w:rsidP="003E3F30">
            <w:p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301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E3F30" w:rsidRPr="002F6203" w:rsidRDefault="003E3F30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</w:p>
        </w:tc>
        <w:tc>
          <w:tcPr>
            <w:tcW w:w="2473" w:type="dxa"/>
          </w:tcPr>
          <w:p w:rsidR="003E3F30" w:rsidRPr="002F6203" w:rsidRDefault="003E3F30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2903" w:type="dxa"/>
          </w:tcPr>
          <w:p w:rsidR="003E3F30" w:rsidRPr="002F6203" w:rsidRDefault="003E3F30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</w:tbl>
    <w:p w:rsidR="00714164" w:rsidRDefault="00714164" w:rsidP="00714164"/>
    <w:p w:rsidR="00714164" w:rsidRPr="00714164" w:rsidRDefault="00714164" w:rsidP="00714164">
      <w:bookmarkStart w:id="0" w:name="_GoBack"/>
      <w:bookmarkEnd w:id="0"/>
    </w:p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75CFD"/>
    <w:rsid w:val="0008440B"/>
    <w:rsid w:val="000A0E2C"/>
    <w:rsid w:val="00171B6E"/>
    <w:rsid w:val="0018150A"/>
    <w:rsid w:val="001868D0"/>
    <w:rsid w:val="00201D31"/>
    <w:rsid w:val="002B5282"/>
    <w:rsid w:val="002C0E4A"/>
    <w:rsid w:val="002D34AB"/>
    <w:rsid w:val="002F6203"/>
    <w:rsid w:val="003C4868"/>
    <w:rsid w:val="003E0EFB"/>
    <w:rsid w:val="003E3F30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62778"/>
    <w:rsid w:val="008861AD"/>
    <w:rsid w:val="009748DD"/>
    <w:rsid w:val="00974C6E"/>
    <w:rsid w:val="00993FC2"/>
    <w:rsid w:val="00B61389"/>
    <w:rsid w:val="00B80522"/>
    <w:rsid w:val="00B8465F"/>
    <w:rsid w:val="00BA3D67"/>
    <w:rsid w:val="00C2419B"/>
    <w:rsid w:val="00CB1F27"/>
    <w:rsid w:val="00D05C7A"/>
    <w:rsid w:val="00D73CA4"/>
    <w:rsid w:val="00D77C9E"/>
    <w:rsid w:val="00D87400"/>
    <w:rsid w:val="00DB0814"/>
    <w:rsid w:val="00DE5A88"/>
    <w:rsid w:val="00DF1F6D"/>
    <w:rsid w:val="00E3458D"/>
    <w:rsid w:val="00E870B9"/>
    <w:rsid w:val="00E9525E"/>
    <w:rsid w:val="00EE6C4E"/>
    <w:rsid w:val="00EE6DAF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946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омар</cp:lastModifiedBy>
  <cp:revision>4</cp:revision>
  <cp:lastPrinted>2020-03-18T07:58:00Z</cp:lastPrinted>
  <dcterms:created xsi:type="dcterms:W3CDTF">2020-04-08T10:50:00Z</dcterms:created>
  <dcterms:modified xsi:type="dcterms:W3CDTF">2020-04-28T12:02:00Z</dcterms:modified>
</cp:coreProperties>
</file>